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You are initially positioned at the array's</w:t>
      </w:r>
      <w:r>
        <w:t xml:space="preserve"> </w:t>
      </w:r>
      <w:r>
        <w:rPr>
          <w:b/>
          <w:bCs/>
        </w:rPr>
        <w:t xml:space="preserve">first index</w:t>
      </w:r>
      <w:r>
        <w:t xml:space="preserve">, and each element in the array represents your maximum jump length at that position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you can reach the last index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3,1,1,4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Jump 1 step from index 0 to 1, then 3 steps to the last index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3,2,1,0,4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You will always arrive at index 3 no matter what. Its maximum jump length is 0, which makes it impossible to reach the last index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50Z</dcterms:created>
  <dcterms:modified xsi:type="dcterms:W3CDTF">2024-03-25T10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